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lastRenderedPageBreak/>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lastRenderedPageBreak/>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lastRenderedPageBreak/>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End w:id="572"/>
      <w:bookmarkEnd w:id="574"/>
      <w:bookmarkEnd w:id="575"/>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576"/>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7" w:name="_D.1._Selection_of"/>
      <w:bookmarkStart w:id="578" w:name="_C.1._Selection_of"/>
      <w:bookmarkStart w:id="579" w:name="_E.1._Selection_of"/>
      <w:bookmarkStart w:id="580" w:name="_Toc132325950"/>
      <w:bookmarkEnd w:id="577"/>
      <w:bookmarkEnd w:id="578"/>
      <w:bookmarkEnd w:id="57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8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1" w:name="_Toc124969336"/>
      <w:bookmarkStart w:id="582"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81"/>
      <w:bookmarkEnd w:id="58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3" w:name="_D.2._Selection_of"/>
      <w:bookmarkStart w:id="584" w:name="_C.2._Selection_of"/>
      <w:bookmarkStart w:id="585" w:name="_E.2._Selection_of"/>
      <w:bookmarkStart w:id="586" w:name="_Toc132325951"/>
      <w:bookmarkStart w:id="587" w:name="_Toc124969337"/>
      <w:bookmarkEnd w:id="583"/>
      <w:bookmarkEnd w:id="584"/>
      <w:bookmarkEnd w:id="585"/>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86"/>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8"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7"/>
      <w:bookmarkEnd w:id="588"/>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89" w:name="_D.3._Selection_of"/>
      <w:bookmarkStart w:id="590" w:name="_C.3._Selection_of"/>
      <w:bookmarkStart w:id="591" w:name="_E.3._Selection_of"/>
      <w:bookmarkStart w:id="592" w:name="_Toc132325952"/>
      <w:bookmarkEnd w:id="589"/>
      <w:bookmarkEnd w:id="590"/>
      <w:bookmarkEnd w:id="591"/>
      <w:r w:rsidRPr="00793F4B">
        <w:rPr>
          <w:rFonts w:ascii="Times New Roman Regular" w:hAnsi="Times New Roman Regular" w:cs="Times New Roman Regular"/>
          <w:b/>
          <w:bCs/>
          <w:color w:val="auto"/>
          <w:sz w:val="28"/>
          <w:szCs w:val="28"/>
        </w:rPr>
        <w:t>E.3. Selection of User Interface (UI) framework</w:t>
      </w:r>
      <w:bookmarkEnd w:id="592"/>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3" w:name="_Toc124969338"/>
      <w:bookmarkStart w:id="594"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3"/>
      <w:bookmarkEnd w:id="594"/>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5" w:name="_C.4._Selection_of"/>
      <w:bookmarkStart w:id="596" w:name="_D.4._Selection_of"/>
      <w:bookmarkStart w:id="597" w:name="_E.4._Selection_of"/>
      <w:bookmarkStart w:id="598" w:name="_Toc132325953"/>
      <w:bookmarkEnd w:id="595"/>
      <w:bookmarkEnd w:id="596"/>
      <w:bookmarkEnd w:id="59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98"/>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9" w:name="_Toc124969339"/>
      <w:bookmarkStart w:id="600"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99"/>
      <w:bookmarkEnd w:id="600"/>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1" w:name="_C.5._Fetch_data"/>
      <w:bookmarkStart w:id="602" w:name="_E.5._Fetch_data"/>
      <w:bookmarkStart w:id="603" w:name="_Toc125663176"/>
      <w:bookmarkStart w:id="604" w:name="_Toc132325954"/>
      <w:bookmarkEnd w:id="601"/>
      <w:bookmarkEnd w:id="60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603"/>
      <w:bookmarkEnd w:id="604"/>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5"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5"/>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6"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6"/>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7"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7"/>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8"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8"/>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9"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9"/>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0"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0"/>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611"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1"/>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612"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2"/>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3"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3"/>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14" w:name="_E.7._User_interface"/>
      <w:bookmarkStart w:id="615" w:name="_Toc132325956"/>
      <w:bookmarkEnd w:id="61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15"/>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16"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16"/>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17"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17"/>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8"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8"/>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9"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9"/>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20"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20"/>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21"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21"/>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2" w:name="_D.1._Functional_testing"/>
      <w:bookmarkStart w:id="623" w:name="_F.1._Functional_testing"/>
      <w:bookmarkStart w:id="624" w:name="_Toc132325958"/>
      <w:bookmarkEnd w:id="622"/>
      <w:bookmarkEnd w:id="62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24"/>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2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25"/>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6" w:name="_D.2._Non-functional_testing"/>
      <w:bookmarkStart w:id="627" w:name="_F.2._Non-functional_testing"/>
      <w:bookmarkStart w:id="628" w:name="_Toc132325959"/>
      <w:bookmarkEnd w:id="626"/>
      <w:bookmarkEnd w:id="627"/>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8"/>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3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3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3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33"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34"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35"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3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6"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7" w:name="_E.1._Expert_evaluators"/>
      <w:bookmarkStart w:id="638" w:name="_G.1._Expert_evaluators"/>
      <w:bookmarkStart w:id="639" w:name="_Toc132325961"/>
      <w:bookmarkEnd w:id="637"/>
      <w:bookmarkEnd w:id="63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9"/>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4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40"/>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1" w:name="_E.2._Evaluation_of_1"/>
      <w:bookmarkStart w:id="642" w:name="_G.2._Evaluation_of"/>
      <w:bookmarkStart w:id="643" w:name="_Toc132325962"/>
      <w:bookmarkEnd w:id="641"/>
      <w:bookmarkEnd w:id="64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4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4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4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5" w:name="_E.2._Evaluation_of"/>
      <w:bookmarkStart w:id="646" w:name="_E.3._Evaluation_of"/>
      <w:bookmarkStart w:id="647" w:name="_G.3._Evaluation_of"/>
      <w:bookmarkStart w:id="648" w:name="_Toc132325963"/>
      <w:bookmarkEnd w:id="645"/>
      <w:bookmarkEnd w:id="646"/>
      <w:bookmarkEnd w:id="647"/>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5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5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51" w:name="_Toc125663178"/>
      <w:bookmarkStart w:id="652"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51"/>
      <w:bookmarkEnd w:id="652"/>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53" w:name="_E.1._Project_scope"/>
      <w:bookmarkStart w:id="654" w:name="_D.1._Project_schedule"/>
      <w:bookmarkStart w:id="655" w:name="_E.4._Evaluation_metrics"/>
      <w:bookmarkStart w:id="656" w:name="_D.3._Evaluation_metrics"/>
      <w:bookmarkStart w:id="657" w:name="_D.2._Status_of"/>
      <w:bookmarkStart w:id="658" w:name="_F.2._Status_of"/>
      <w:bookmarkStart w:id="659" w:name="_F.1._Status_of"/>
      <w:bookmarkStart w:id="660" w:name="_H.1._Status_of"/>
      <w:bookmarkStart w:id="661" w:name="_Toc132325965"/>
      <w:bookmarkStart w:id="662" w:name="_D.4._Evaluation_metrics"/>
      <w:bookmarkEnd w:id="653"/>
      <w:bookmarkEnd w:id="654"/>
      <w:bookmarkEnd w:id="655"/>
      <w:bookmarkEnd w:id="656"/>
      <w:bookmarkEnd w:id="657"/>
      <w:bookmarkEnd w:id="658"/>
      <w:bookmarkEnd w:id="659"/>
      <w:bookmarkEnd w:id="66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66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6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6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w:t>
            </w:r>
            <w:r w:rsidRPr="00340A22">
              <w:rPr>
                <w:rFonts w:ascii="Times New Roman" w:hAnsi="Times New Roman" w:cs="Times New Roman"/>
                <w:sz w:val="24"/>
                <w:szCs w:val="24"/>
              </w:rPr>
              <w:t xml:space="preserve">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8: Create a test plan &amp; test cases and perform </w:t>
            </w:r>
            <w:bookmarkStart w:id="664" w:name="_GoBack"/>
            <w:bookmarkEnd w:id="664"/>
            <w:r>
              <w:rPr>
                <w:rFonts w:ascii="Times New Roman" w:hAnsi="Times New Roman" w:cs="Times New Roman"/>
                <w:sz w:val="24"/>
                <w:szCs w:val="24"/>
              </w:rPr>
              <w:t>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65" w:name="_F.3._Achievement_of"/>
      <w:bookmarkStart w:id="666" w:name="_F.2._Achievement_of"/>
      <w:bookmarkStart w:id="667" w:name="_H.2._Achievement_of"/>
      <w:bookmarkStart w:id="668" w:name="_Toc132325966"/>
      <w:bookmarkEnd w:id="662"/>
      <w:bookmarkEnd w:id="665"/>
      <w:bookmarkEnd w:id="666"/>
      <w:bookmarkEnd w:id="667"/>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68"/>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9"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9"/>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70" w:name="_F.3._Project_scope"/>
      <w:bookmarkStart w:id="671" w:name="_H.3._Project_scope"/>
      <w:bookmarkStart w:id="672" w:name="_APPENDIX_E_–"/>
      <w:bookmarkStart w:id="673" w:name="_APPENDIX_G_–"/>
      <w:bookmarkStart w:id="674" w:name="_APPENDIX_I_–"/>
      <w:bookmarkStart w:id="675" w:name="_Toc132325967"/>
      <w:bookmarkEnd w:id="670"/>
      <w:bookmarkEnd w:id="671"/>
      <w:bookmarkEnd w:id="672"/>
      <w:bookmarkEnd w:id="673"/>
      <w:bookmarkEnd w:id="67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7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76"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7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001346" cy="8051102"/>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3A2E2" w14:textId="77777777" w:rsidR="00F47BB7" w:rsidRDefault="00F47BB7">
      <w:pPr>
        <w:spacing w:line="240" w:lineRule="auto"/>
      </w:pPr>
      <w:r>
        <w:separator/>
      </w:r>
    </w:p>
  </w:endnote>
  <w:endnote w:type="continuationSeparator" w:id="0">
    <w:p w14:paraId="4B77CDE2" w14:textId="77777777" w:rsidR="00F47BB7" w:rsidRDefault="00F47B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A31F0" w14:textId="77777777" w:rsidR="00F47BB7" w:rsidRDefault="00F47BB7">
      <w:pPr>
        <w:spacing w:after="0"/>
      </w:pPr>
      <w:r>
        <w:separator/>
      </w:r>
    </w:p>
  </w:footnote>
  <w:footnote w:type="continuationSeparator" w:id="0">
    <w:p w14:paraId="47B1B42E" w14:textId="77777777" w:rsidR="00F47BB7" w:rsidRDefault="00F47B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BB7"/>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6.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hyperlink" Target="https://drive.google.com/file/d/1o8CbD8ZbRQpNbYviCQPYxUWLKO3GctUl/view" TargetMode="Externa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3.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4.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844C72-4FA1-46A6-8727-6CA8B6565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98</TotalTime>
  <Pages>182</Pages>
  <Words>57622</Words>
  <Characters>328447</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11</cp:revision>
  <cp:lastPrinted>2023-04-12T03:44:00Z</cp:lastPrinted>
  <dcterms:created xsi:type="dcterms:W3CDTF">2022-09-26T06:16:00Z</dcterms:created>
  <dcterms:modified xsi:type="dcterms:W3CDTF">2023-04-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